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6C960D" w14:textId="77777777" w:rsidR="00C40712" w:rsidRPr="00E00345" w:rsidRDefault="00C40712">
      <w:pPr>
        <w:spacing w:line="259" w:lineRule="auto"/>
        <w:jc w:val="center"/>
        <w:rPr>
          <w:sz w:val="24"/>
          <w:szCs w:val="24"/>
        </w:rPr>
      </w:pPr>
    </w:p>
    <w:p w14:paraId="65C55B92" w14:textId="77777777" w:rsidR="00C40712" w:rsidRPr="00E00345" w:rsidRDefault="00C40712">
      <w:pPr>
        <w:spacing w:line="259" w:lineRule="auto"/>
        <w:jc w:val="center"/>
        <w:rPr>
          <w:sz w:val="24"/>
          <w:szCs w:val="24"/>
        </w:rPr>
      </w:pPr>
    </w:p>
    <w:p w14:paraId="5F56CAA0" w14:textId="77777777" w:rsidR="00C40712" w:rsidRPr="00E00345" w:rsidRDefault="00E00345">
      <w:pPr>
        <w:spacing w:line="259" w:lineRule="auto"/>
        <w:jc w:val="center"/>
        <w:rPr>
          <w:b/>
          <w:sz w:val="24"/>
          <w:szCs w:val="24"/>
        </w:rPr>
      </w:pPr>
      <w:r w:rsidRPr="00E00345">
        <w:rPr>
          <w:b/>
          <w:sz w:val="24"/>
          <w:szCs w:val="24"/>
        </w:rPr>
        <w:t>Abstract Title</w:t>
      </w:r>
      <w:r w:rsidRPr="00E00345">
        <w:rPr>
          <w:b/>
          <w:sz w:val="24"/>
          <w:szCs w:val="24"/>
          <w:vertAlign w:val="superscript"/>
        </w:rPr>
        <w:footnoteReference w:id="1"/>
      </w:r>
    </w:p>
    <w:p w14:paraId="1FA84D1F" w14:textId="77777777" w:rsidR="00C40712" w:rsidRPr="00E00345" w:rsidRDefault="00C40712">
      <w:pPr>
        <w:spacing w:line="259" w:lineRule="auto"/>
        <w:jc w:val="center"/>
        <w:rPr>
          <w:sz w:val="24"/>
          <w:szCs w:val="24"/>
        </w:rPr>
      </w:pPr>
    </w:p>
    <w:p w14:paraId="16A34E72" w14:textId="48FC3CAA" w:rsidR="00C40712" w:rsidRPr="00E00345" w:rsidRDefault="0066355B">
      <w:pPr>
        <w:spacing w:line="259" w:lineRule="auto"/>
        <w:jc w:val="center"/>
        <w:rPr>
          <w:sz w:val="24"/>
          <w:szCs w:val="24"/>
        </w:rPr>
      </w:pPr>
      <w:r w:rsidRPr="00E00345">
        <w:rPr>
          <w:sz w:val="24"/>
          <w:szCs w:val="24"/>
        </w:rPr>
        <w:t>Zhenhua Chen, Associate Professor</w:t>
      </w:r>
      <w:r w:rsidRPr="00E00345">
        <w:rPr>
          <w:sz w:val="24"/>
          <w:szCs w:val="24"/>
          <w:vertAlign w:val="superscript"/>
        </w:rPr>
        <w:t xml:space="preserve"> </w:t>
      </w:r>
      <w:r w:rsidRPr="00E00345">
        <w:rPr>
          <w:sz w:val="24"/>
          <w:szCs w:val="24"/>
          <w:vertAlign w:val="superscript"/>
        </w:rPr>
        <w:footnoteReference w:id="2"/>
      </w:r>
    </w:p>
    <w:p w14:paraId="5F907096" w14:textId="77777777" w:rsidR="0066355B" w:rsidRPr="00E00345" w:rsidRDefault="0066355B" w:rsidP="0066355B">
      <w:pPr>
        <w:spacing w:line="259" w:lineRule="auto"/>
        <w:jc w:val="center"/>
        <w:rPr>
          <w:sz w:val="24"/>
          <w:szCs w:val="24"/>
        </w:rPr>
      </w:pPr>
      <w:r w:rsidRPr="00E00345">
        <w:rPr>
          <w:color w:val="000000" w:themeColor="text1"/>
          <w:sz w:val="24"/>
          <w:szCs w:val="24"/>
        </w:rPr>
        <w:t xml:space="preserve">Department of City and Regional Planning, </w:t>
      </w:r>
      <w:r w:rsidRPr="00E00345">
        <w:rPr>
          <w:sz w:val="24"/>
          <w:szCs w:val="24"/>
        </w:rPr>
        <w:t>The Ohio State University</w:t>
      </w:r>
    </w:p>
    <w:p w14:paraId="433C0348" w14:textId="77777777" w:rsidR="0066355B" w:rsidRPr="00E00345" w:rsidRDefault="0066355B" w:rsidP="0066355B">
      <w:pPr>
        <w:spacing w:line="259" w:lineRule="auto"/>
        <w:jc w:val="center"/>
        <w:rPr>
          <w:sz w:val="24"/>
          <w:szCs w:val="24"/>
        </w:rPr>
      </w:pPr>
      <w:r w:rsidRPr="00E00345">
        <w:rPr>
          <w:sz w:val="24"/>
          <w:szCs w:val="24"/>
        </w:rPr>
        <w:t>Columbus, OH 43055</w:t>
      </w:r>
    </w:p>
    <w:p w14:paraId="08E2B360" w14:textId="7056C45C" w:rsidR="00C40712" w:rsidRPr="00E00345" w:rsidRDefault="0066355B" w:rsidP="0066355B">
      <w:pPr>
        <w:spacing w:line="259" w:lineRule="auto"/>
        <w:jc w:val="center"/>
        <w:rPr>
          <w:sz w:val="24"/>
          <w:szCs w:val="24"/>
        </w:rPr>
      </w:pPr>
      <w:r w:rsidRPr="00E00345">
        <w:rPr>
          <w:sz w:val="24"/>
          <w:szCs w:val="24"/>
        </w:rPr>
        <w:t>email address</w:t>
      </w:r>
    </w:p>
    <w:p w14:paraId="7C0810C2" w14:textId="77777777" w:rsidR="00C40712" w:rsidRPr="00E00345" w:rsidRDefault="00C40712">
      <w:pPr>
        <w:spacing w:line="259" w:lineRule="auto"/>
        <w:jc w:val="center"/>
        <w:rPr>
          <w:sz w:val="24"/>
          <w:szCs w:val="24"/>
        </w:rPr>
      </w:pPr>
    </w:p>
    <w:p w14:paraId="5C77ED18" w14:textId="67BFFB89" w:rsidR="00C40712" w:rsidRPr="00E00345" w:rsidRDefault="0066355B">
      <w:pPr>
        <w:spacing w:line="259" w:lineRule="auto"/>
        <w:jc w:val="center"/>
        <w:rPr>
          <w:sz w:val="24"/>
          <w:szCs w:val="24"/>
        </w:rPr>
      </w:pPr>
      <w:r w:rsidRPr="00E00345">
        <w:rPr>
          <w:sz w:val="24"/>
          <w:szCs w:val="24"/>
        </w:rPr>
        <w:t>Guang Tian, Assistant Professor</w:t>
      </w:r>
      <w:r w:rsidRPr="00E00345">
        <w:rPr>
          <w:sz w:val="24"/>
          <w:szCs w:val="24"/>
          <w:vertAlign w:val="superscript"/>
        </w:rPr>
        <w:footnoteReference w:id="3"/>
      </w:r>
    </w:p>
    <w:p w14:paraId="7FCF8D0E" w14:textId="49700136" w:rsidR="00C40712" w:rsidRPr="00E00345" w:rsidRDefault="00E00345">
      <w:pPr>
        <w:spacing w:line="259" w:lineRule="auto"/>
        <w:jc w:val="center"/>
        <w:rPr>
          <w:sz w:val="24"/>
          <w:szCs w:val="24"/>
        </w:rPr>
      </w:pPr>
      <w:r w:rsidRPr="00E00345">
        <w:rPr>
          <w:color w:val="000000" w:themeColor="text1"/>
          <w:sz w:val="24"/>
          <w:szCs w:val="24"/>
        </w:rPr>
        <w:t xml:space="preserve">Department of </w:t>
      </w:r>
      <w:r w:rsidR="0066355B" w:rsidRPr="00E00345">
        <w:rPr>
          <w:color w:val="000000" w:themeColor="text1"/>
          <w:sz w:val="24"/>
          <w:szCs w:val="24"/>
        </w:rPr>
        <w:t>City and Metropolitan Planning</w:t>
      </w:r>
      <w:r w:rsidRPr="00E00345">
        <w:rPr>
          <w:color w:val="000000" w:themeColor="text1"/>
          <w:sz w:val="24"/>
          <w:szCs w:val="24"/>
        </w:rPr>
        <w:t xml:space="preserve">, </w:t>
      </w:r>
      <w:r w:rsidRPr="00E00345">
        <w:rPr>
          <w:sz w:val="24"/>
          <w:szCs w:val="24"/>
        </w:rPr>
        <w:t>University</w:t>
      </w:r>
      <w:r w:rsidR="0066355B" w:rsidRPr="00E00345">
        <w:rPr>
          <w:sz w:val="24"/>
          <w:szCs w:val="24"/>
        </w:rPr>
        <w:t xml:space="preserve"> of Utah</w:t>
      </w:r>
    </w:p>
    <w:p w14:paraId="58633C09" w14:textId="5F28C67B" w:rsidR="00C40712" w:rsidRPr="00E00345" w:rsidRDefault="0066355B">
      <w:pPr>
        <w:spacing w:line="259" w:lineRule="auto"/>
        <w:jc w:val="center"/>
        <w:rPr>
          <w:sz w:val="24"/>
          <w:szCs w:val="24"/>
        </w:rPr>
      </w:pPr>
      <w:r w:rsidRPr="00E00345">
        <w:rPr>
          <w:sz w:val="24"/>
          <w:szCs w:val="24"/>
        </w:rPr>
        <w:t>Salt Lake City, UT 84112</w:t>
      </w:r>
    </w:p>
    <w:p w14:paraId="7202F91D" w14:textId="77777777" w:rsidR="00C40712" w:rsidRPr="00E00345" w:rsidRDefault="00E00345">
      <w:pPr>
        <w:spacing w:line="259" w:lineRule="auto"/>
        <w:jc w:val="center"/>
        <w:rPr>
          <w:sz w:val="24"/>
          <w:szCs w:val="24"/>
        </w:rPr>
      </w:pPr>
      <w:r w:rsidRPr="00E00345">
        <w:rPr>
          <w:sz w:val="24"/>
          <w:szCs w:val="24"/>
        </w:rPr>
        <w:t>email address</w:t>
      </w:r>
    </w:p>
    <w:p w14:paraId="5553A40D" w14:textId="77777777" w:rsidR="0066355B" w:rsidRPr="00E00345" w:rsidRDefault="0066355B">
      <w:pPr>
        <w:spacing w:line="259" w:lineRule="auto"/>
        <w:jc w:val="center"/>
        <w:rPr>
          <w:sz w:val="24"/>
          <w:szCs w:val="24"/>
        </w:rPr>
      </w:pPr>
    </w:p>
    <w:p w14:paraId="3E9B2E30" w14:textId="4C7BB2A1" w:rsidR="0066355B" w:rsidRPr="00E00345" w:rsidRDefault="0066355B">
      <w:pPr>
        <w:spacing w:line="259" w:lineRule="auto"/>
        <w:jc w:val="center"/>
        <w:rPr>
          <w:sz w:val="24"/>
          <w:szCs w:val="24"/>
        </w:rPr>
      </w:pPr>
    </w:p>
    <w:p w14:paraId="771BB130" w14:textId="77777777" w:rsidR="00C40712" w:rsidRPr="00E00345" w:rsidRDefault="00C40712">
      <w:pPr>
        <w:spacing w:line="259" w:lineRule="auto"/>
        <w:jc w:val="center"/>
        <w:rPr>
          <w:sz w:val="24"/>
          <w:szCs w:val="24"/>
        </w:rPr>
      </w:pPr>
    </w:p>
    <w:p w14:paraId="7C696EC0" w14:textId="77777777" w:rsidR="00C40712" w:rsidRPr="00E00345" w:rsidRDefault="00C40712">
      <w:pPr>
        <w:spacing w:line="259" w:lineRule="auto"/>
        <w:jc w:val="center"/>
        <w:rPr>
          <w:sz w:val="24"/>
          <w:szCs w:val="24"/>
        </w:rPr>
      </w:pPr>
    </w:p>
    <w:p w14:paraId="73CAC6BD" w14:textId="77777777" w:rsidR="00C40712" w:rsidRPr="00E00345" w:rsidRDefault="00C40712">
      <w:pPr>
        <w:spacing w:line="259" w:lineRule="auto"/>
        <w:jc w:val="center"/>
        <w:rPr>
          <w:sz w:val="24"/>
          <w:szCs w:val="24"/>
        </w:rPr>
      </w:pPr>
    </w:p>
    <w:p w14:paraId="45373EC4" w14:textId="77777777" w:rsidR="00C40712" w:rsidRPr="00E00345" w:rsidRDefault="00E00345">
      <w:pPr>
        <w:spacing w:line="259" w:lineRule="auto"/>
        <w:rPr>
          <w:color w:val="000000"/>
          <w:sz w:val="24"/>
          <w:szCs w:val="24"/>
        </w:rPr>
      </w:pPr>
      <w:r w:rsidRPr="00E00345">
        <w:rPr>
          <w:color w:val="000000"/>
          <w:sz w:val="24"/>
          <w:szCs w:val="24"/>
        </w:rPr>
        <w:t>The abstract</w:t>
      </w:r>
      <w:r w:rsidRPr="00E00345">
        <w:rPr>
          <w:sz w:val="24"/>
          <w:szCs w:val="24"/>
        </w:rPr>
        <w:t xml:space="preserve"> submitted to</w:t>
      </w:r>
      <w:r w:rsidRPr="00E00345">
        <w:rPr>
          <w:color w:val="000000"/>
          <w:sz w:val="24"/>
          <w:szCs w:val="24"/>
        </w:rPr>
        <w:t xml:space="preserve"> a regular session should answer the following questions</w:t>
      </w:r>
      <w:r w:rsidRPr="00E00345">
        <w:rPr>
          <w:color w:val="000000"/>
          <w:sz w:val="24"/>
          <w:szCs w:val="24"/>
          <w:vertAlign w:val="superscript"/>
        </w:rPr>
        <w:footnoteReference w:id="4"/>
      </w:r>
      <w:r w:rsidRPr="00E00345">
        <w:rPr>
          <w:color w:val="000000"/>
          <w:sz w:val="24"/>
          <w:szCs w:val="24"/>
        </w:rPr>
        <w:t xml:space="preserve"> in 200-300 words. The technical committee will review abstracts based on how the questions are answered:</w:t>
      </w:r>
    </w:p>
    <w:p w14:paraId="736FB3A6" w14:textId="77777777" w:rsidR="00C40712" w:rsidRPr="00E00345" w:rsidRDefault="00C40712">
      <w:pPr>
        <w:spacing w:line="259" w:lineRule="auto"/>
        <w:rPr>
          <w:color w:val="000000"/>
          <w:sz w:val="24"/>
          <w:szCs w:val="24"/>
        </w:rPr>
      </w:pPr>
    </w:p>
    <w:p w14:paraId="1F4BEE54" w14:textId="77777777" w:rsidR="00C40712" w:rsidRPr="00E00345" w:rsidRDefault="00E00345">
      <w:pPr>
        <w:widowControl/>
        <w:numPr>
          <w:ilvl w:val="0"/>
          <w:numId w:val="2"/>
        </w:numPr>
        <w:spacing w:line="259" w:lineRule="auto"/>
        <w:rPr>
          <w:color w:val="000000"/>
          <w:sz w:val="24"/>
          <w:szCs w:val="24"/>
        </w:rPr>
      </w:pPr>
      <w:r w:rsidRPr="00E00345">
        <w:rPr>
          <w:color w:val="000000"/>
          <w:sz w:val="24"/>
          <w:szCs w:val="24"/>
        </w:rPr>
        <w:t xml:space="preserve">What is the issue addressed and why is the issue important for policy or practice?  </w:t>
      </w:r>
    </w:p>
    <w:p w14:paraId="3F02CC48" w14:textId="77777777" w:rsidR="00C40712" w:rsidRPr="00E00345" w:rsidRDefault="00E00345">
      <w:pPr>
        <w:widowControl/>
        <w:numPr>
          <w:ilvl w:val="0"/>
          <w:numId w:val="2"/>
        </w:numPr>
        <w:spacing w:line="259" w:lineRule="auto"/>
        <w:rPr>
          <w:color w:val="000000"/>
          <w:sz w:val="24"/>
          <w:szCs w:val="24"/>
        </w:rPr>
      </w:pPr>
      <w:r w:rsidRPr="00E00345">
        <w:rPr>
          <w:color w:val="000000"/>
          <w:sz w:val="24"/>
          <w:szCs w:val="24"/>
        </w:rPr>
        <w:t xml:space="preserve">What gaps or misunderstandings in the literature </w:t>
      </w:r>
      <w:proofErr w:type="gramStart"/>
      <w:r w:rsidRPr="00E00345">
        <w:rPr>
          <w:color w:val="000000"/>
          <w:sz w:val="24"/>
          <w:szCs w:val="24"/>
        </w:rPr>
        <w:t>does</w:t>
      </w:r>
      <w:proofErr w:type="gramEnd"/>
      <w:r w:rsidRPr="00E00345">
        <w:rPr>
          <w:color w:val="000000"/>
          <w:sz w:val="24"/>
          <w:szCs w:val="24"/>
        </w:rPr>
        <w:t xml:space="preserve"> the research fill or </w:t>
      </w:r>
      <w:proofErr w:type="gramStart"/>
      <w:r w:rsidRPr="00E00345">
        <w:rPr>
          <w:color w:val="000000"/>
          <w:sz w:val="24"/>
          <w:szCs w:val="24"/>
        </w:rPr>
        <w:t>correct</w:t>
      </w:r>
      <w:proofErr w:type="gramEnd"/>
      <w:r w:rsidRPr="00E00345">
        <w:rPr>
          <w:color w:val="000000"/>
          <w:sz w:val="24"/>
          <w:szCs w:val="24"/>
        </w:rPr>
        <w:t>?</w:t>
      </w:r>
    </w:p>
    <w:p w14:paraId="6963AFBC" w14:textId="77777777" w:rsidR="00C40712" w:rsidRPr="00E00345" w:rsidRDefault="00E00345">
      <w:pPr>
        <w:widowControl/>
        <w:numPr>
          <w:ilvl w:val="0"/>
          <w:numId w:val="2"/>
        </w:numPr>
        <w:spacing w:line="259" w:lineRule="auto"/>
        <w:rPr>
          <w:color w:val="000000"/>
          <w:sz w:val="24"/>
          <w:szCs w:val="24"/>
        </w:rPr>
      </w:pPr>
      <w:r w:rsidRPr="00E00345">
        <w:rPr>
          <w:color w:val="000000"/>
          <w:sz w:val="24"/>
          <w:szCs w:val="24"/>
        </w:rPr>
        <w:t>How is the research conducted?</w:t>
      </w:r>
    </w:p>
    <w:p w14:paraId="3059A760" w14:textId="77777777" w:rsidR="00C40712" w:rsidRPr="00E00345" w:rsidRDefault="00E00345">
      <w:pPr>
        <w:widowControl/>
        <w:numPr>
          <w:ilvl w:val="0"/>
          <w:numId w:val="2"/>
        </w:numPr>
        <w:spacing w:line="259" w:lineRule="auto"/>
        <w:rPr>
          <w:color w:val="000000"/>
          <w:sz w:val="24"/>
          <w:szCs w:val="24"/>
        </w:rPr>
      </w:pPr>
      <w:r w:rsidRPr="00E00345">
        <w:rPr>
          <w:color w:val="000000"/>
          <w:sz w:val="24"/>
          <w:szCs w:val="24"/>
        </w:rPr>
        <w:t>What are the (expected) research findings?</w:t>
      </w:r>
    </w:p>
    <w:p w14:paraId="7A76CCD0" w14:textId="77777777" w:rsidR="00C40712" w:rsidRPr="00E00345" w:rsidRDefault="00E00345">
      <w:pPr>
        <w:widowControl/>
        <w:numPr>
          <w:ilvl w:val="0"/>
          <w:numId w:val="2"/>
        </w:numPr>
        <w:spacing w:line="259" w:lineRule="auto"/>
        <w:rPr>
          <w:color w:val="000000"/>
          <w:sz w:val="24"/>
          <w:szCs w:val="24"/>
        </w:rPr>
      </w:pPr>
      <w:r w:rsidRPr="00E00345">
        <w:rPr>
          <w:color w:val="000000"/>
          <w:sz w:val="24"/>
          <w:szCs w:val="24"/>
        </w:rPr>
        <w:t>What are the conclusions for policy or practice and the implications for further research?</w:t>
      </w:r>
    </w:p>
    <w:p w14:paraId="3A9C3795" w14:textId="77777777" w:rsidR="00C40712" w:rsidRPr="00E00345" w:rsidRDefault="00C40712">
      <w:pPr>
        <w:spacing w:line="259" w:lineRule="auto"/>
        <w:rPr>
          <w:sz w:val="24"/>
          <w:szCs w:val="24"/>
        </w:rPr>
      </w:pPr>
    </w:p>
    <w:p w14:paraId="160D17E3" w14:textId="77777777" w:rsidR="00C40712" w:rsidRPr="00E00345" w:rsidRDefault="00E00345">
      <w:pPr>
        <w:widowControl/>
        <w:rPr>
          <w:color w:val="000000" w:themeColor="text1"/>
          <w:sz w:val="24"/>
          <w:szCs w:val="24"/>
        </w:rPr>
      </w:pPr>
      <w:r w:rsidRPr="00E00345">
        <w:rPr>
          <w:sz w:val="24"/>
          <w:szCs w:val="24"/>
        </w:rPr>
        <w:t xml:space="preserve">Keywords: </w:t>
      </w:r>
      <w:r w:rsidRPr="00E00345">
        <w:rPr>
          <w:color w:val="000000" w:themeColor="text1"/>
          <w:sz w:val="24"/>
          <w:szCs w:val="24"/>
        </w:rPr>
        <w:t>Please include three to five keywords that succinctly capture the essence of your presentation</w:t>
      </w:r>
    </w:p>
    <w:p w14:paraId="0F5A2141" w14:textId="77777777" w:rsidR="00C40712" w:rsidRPr="00E00345" w:rsidRDefault="00C40712">
      <w:pPr>
        <w:spacing w:line="259" w:lineRule="auto"/>
        <w:rPr>
          <w:sz w:val="24"/>
          <w:szCs w:val="24"/>
        </w:rPr>
      </w:pPr>
    </w:p>
    <w:p w14:paraId="0FBA8086" w14:textId="77777777" w:rsidR="00C40712" w:rsidRPr="00E00345" w:rsidRDefault="00C40712">
      <w:pPr>
        <w:rPr>
          <w:sz w:val="24"/>
          <w:szCs w:val="24"/>
        </w:rPr>
      </w:pPr>
    </w:p>
    <w:p w14:paraId="00E15A38" w14:textId="77777777" w:rsidR="00C40712" w:rsidRPr="00E00345" w:rsidRDefault="00C40712">
      <w:pPr>
        <w:spacing w:before="1"/>
        <w:rPr>
          <w:sz w:val="24"/>
          <w:szCs w:val="24"/>
        </w:rPr>
      </w:pPr>
    </w:p>
    <w:p w14:paraId="604EB909" w14:textId="3074FA6E" w:rsidR="00C40712" w:rsidRPr="00E00345" w:rsidRDefault="00C40712">
      <w:pPr>
        <w:spacing w:before="1"/>
        <w:rPr>
          <w:sz w:val="24"/>
          <w:szCs w:val="24"/>
        </w:rPr>
      </w:pPr>
    </w:p>
    <w:sectPr w:rsidR="00C40712" w:rsidRPr="00E00345" w:rsidSect="00B32671">
      <w:footerReference w:type="default" r:id="rId10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F8C25" w14:textId="77777777" w:rsidR="00D82924" w:rsidRDefault="00D82924">
      <w:r>
        <w:separator/>
      </w:r>
    </w:p>
  </w:endnote>
  <w:endnote w:type="continuationSeparator" w:id="0">
    <w:p w14:paraId="61A4666A" w14:textId="77777777" w:rsidR="00D82924" w:rsidRDefault="00D829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94620012"/>
    </w:sdtPr>
    <w:sdtContent>
      <w:p w14:paraId="45D2B9D1" w14:textId="77777777" w:rsidR="00C40712" w:rsidRDefault="00E0034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14:paraId="402F70E0" w14:textId="77777777" w:rsidR="00C40712" w:rsidRDefault="00C407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6809F" w14:textId="77777777" w:rsidR="00D82924" w:rsidRDefault="00D82924">
      <w:r>
        <w:separator/>
      </w:r>
    </w:p>
  </w:footnote>
  <w:footnote w:type="continuationSeparator" w:id="0">
    <w:p w14:paraId="00D1D3C6" w14:textId="77777777" w:rsidR="00D82924" w:rsidRDefault="00D82924">
      <w:r>
        <w:continuationSeparator/>
      </w:r>
    </w:p>
  </w:footnote>
  <w:footnote w:id="1">
    <w:p w14:paraId="51569B06" w14:textId="77777777" w:rsidR="00C40712" w:rsidRDefault="00E00345">
      <w:pPr>
        <w:widowControl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rFonts w:eastAsia="Times New Roman"/>
          <w:color w:val="000000"/>
          <w:sz w:val="20"/>
          <w:szCs w:val="20"/>
        </w:rPr>
        <w:t xml:space="preserve"> Capitalize only the initial letter of each word.</w:t>
      </w:r>
    </w:p>
  </w:footnote>
  <w:footnote w:id="2">
    <w:p w14:paraId="02860B0D" w14:textId="77777777" w:rsidR="00C40712" w:rsidRDefault="00E00345">
      <w:pPr>
        <w:widowControl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rFonts w:eastAsia="Times New Roman"/>
          <w:color w:val="000000"/>
          <w:sz w:val="20"/>
          <w:szCs w:val="20"/>
        </w:rPr>
        <w:t xml:space="preserve"> Use the following format: First name Last name; do not capitalize last name. </w:t>
      </w:r>
    </w:p>
  </w:footnote>
  <w:footnote w:id="3">
    <w:p w14:paraId="6B62AB57" w14:textId="77777777" w:rsidR="00C40712" w:rsidRDefault="00E00345">
      <w:pPr>
        <w:widowControl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rFonts w:eastAsia="Times New Roman"/>
          <w:color w:val="000000"/>
          <w:sz w:val="20"/>
          <w:szCs w:val="20"/>
        </w:rPr>
        <w:t xml:space="preserve"> When you submit an abstract online, please enter the names of </w:t>
      </w:r>
      <w:proofErr w:type="gramStart"/>
      <w:r>
        <w:rPr>
          <w:rFonts w:eastAsia="Times New Roman"/>
          <w:color w:val="000000"/>
          <w:sz w:val="20"/>
          <w:szCs w:val="20"/>
        </w:rPr>
        <w:t>all of</w:t>
      </w:r>
      <w:proofErr w:type="gramEnd"/>
      <w:r>
        <w:rPr>
          <w:rFonts w:eastAsia="Times New Roman"/>
          <w:color w:val="000000"/>
          <w:sz w:val="20"/>
          <w:szCs w:val="20"/>
        </w:rPr>
        <w:t xml:space="preserve"> your coauthors on the website. Otherwise, their name will not appear in the conference program. </w:t>
      </w:r>
    </w:p>
  </w:footnote>
  <w:footnote w:id="4">
    <w:p w14:paraId="43541C99" w14:textId="77777777" w:rsidR="00C40712" w:rsidRDefault="00E00345">
      <w:pPr>
        <w:widowControl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rFonts w:eastAsia="Times New Roman"/>
          <w:color w:val="000000"/>
          <w:sz w:val="20"/>
          <w:szCs w:val="20"/>
        </w:rPr>
        <w:t xml:space="preserve"> The questions were borrowed from the requirements of Journal of Planning Education and Research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F00961"/>
    <w:multiLevelType w:val="hybridMultilevel"/>
    <w:tmpl w:val="CEF67154"/>
    <w:lvl w:ilvl="0" w:tplc="A620B1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4B74265"/>
    <w:multiLevelType w:val="multilevel"/>
    <w:tmpl w:val="DD0A5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47237E"/>
    <w:multiLevelType w:val="hybridMultilevel"/>
    <w:tmpl w:val="CEF6715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97F781A"/>
    <w:multiLevelType w:val="multilevel"/>
    <w:tmpl w:val="998AC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DB130E"/>
    <w:multiLevelType w:val="multilevel"/>
    <w:tmpl w:val="46DB13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509C5EF"/>
    <w:multiLevelType w:val="singleLevel"/>
    <w:tmpl w:val="6509C5EF"/>
    <w:lvl w:ilvl="0">
      <w:start w:val="1"/>
      <w:numFmt w:val="decimal"/>
      <w:suff w:val="space"/>
      <w:lvlText w:val="%1."/>
      <w:lvlJc w:val="left"/>
    </w:lvl>
  </w:abstractNum>
  <w:abstractNum w:abstractNumId="6" w15:restartNumberingAfterBreak="0">
    <w:nsid w:val="78786664"/>
    <w:multiLevelType w:val="hybridMultilevel"/>
    <w:tmpl w:val="CEF671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40" w:hanging="440"/>
      </w:pPr>
    </w:lvl>
    <w:lvl w:ilvl="2" w:tplc="FFFFFFFF" w:tentative="1">
      <w:start w:val="1"/>
      <w:numFmt w:val="lowerRoman"/>
      <w:lvlText w:val="%3."/>
      <w:lvlJc w:val="right"/>
      <w:pPr>
        <w:ind w:left="1680" w:hanging="440"/>
      </w:pPr>
    </w:lvl>
    <w:lvl w:ilvl="3" w:tplc="FFFFFFFF" w:tentative="1">
      <w:start w:val="1"/>
      <w:numFmt w:val="decimal"/>
      <w:lvlText w:val="%4."/>
      <w:lvlJc w:val="left"/>
      <w:pPr>
        <w:ind w:left="2120" w:hanging="440"/>
      </w:pPr>
    </w:lvl>
    <w:lvl w:ilvl="4" w:tplc="FFFFFFFF" w:tentative="1">
      <w:start w:val="1"/>
      <w:numFmt w:val="lowerLetter"/>
      <w:lvlText w:val="%5)"/>
      <w:lvlJc w:val="left"/>
      <w:pPr>
        <w:ind w:left="2560" w:hanging="440"/>
      </w:pPr>
    </w:lvl>
    <w:lvl w:ilvl="5" w:tplc="FFFFFFFF" w:tentative="1">
      <w:start w:val="1"/>
      <w:numFmt w:val="lowerRoman"/>
      <w:lvlText w:val="%6."/>
      <w:lvlJc w:val="right"/>
      <w:pPr>
        <w:ind w:left="3000" w:hanging="440"/>
      </w:pPr>
    </w:lvl>
    <w:lvl w:ilvl="6" w:tplc="FFFFFFFF" w:tentative="1">
      <w:start w:val="1"/>
      <w:numFmt w:val="decimal"/>
      <w:lvlText w:val="%7."/>
      <w:lvlJc w:val="left"/>
      <w:pPr>
        <w:ind w:left="3440" w:hanging="440"/>
      </w:pPr>
    </w:lvl>
    <w:lvl w:ilvl="7" w:tplc="FFFFFFFF" w:tentative="1">
      <w:start w:val="1"/>
      <w:numFmt w:val="lowerLetter"/>
      <w:lvlText w:val="%8)"/>
      <w:lvlJc w:val="left"/>
      <w:pPr>
        <w:ind w:left="3880" w:hanging="440"/>
      </w:pPr>
    </w:lvl>
    <w:lvl w:ilvl="8" w:tplc="FFFFFFFF" w:tentative="1">
      <w:start w:val="1"/>
      <w:numFmt w:val="lowerRoman"/>
      <w:lvlText w:val="%9."/>
      <w:lvlJc w:val="right"/>
      <w:pPr>
        <w:ind w:left="4320" w:hanging="440"/>
      </w:pPr>
    </w:lvl>
  </w:abstractNum>
  <w:num w:numId="1" w16cid:durableId="1540119435">
    <w:abstractNumId w:val="5"/>
  </w:num>
  <w:num w:numId="2" w16cid:durableId="1617638331">
    <w:abstractNumId w:val="4"/>
  </w:num>
  <w:num w:numId="3" w16cid:durableId="350300323">
    <w:abstractNumId w:val="0"/>
  </w:num>
  <w:num w:numId="4" w16cid:durableId="1353605211">
    <w:abstractNumId w:val="2"/>
  </w:num>
  <w:num w:numId="5" w16cid:durableId="1158115971">
    <w:abstractNumId w:val="6"/>
  </w:num>
  <w:num w:numId="6" w16cid:durableId="423652020">
    <w:abstractNumId w:val="1"/>
  </w:num>
  <w:num w:numId="7" w16cid:durableId="16310156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NDMytzA2tzQxtDRV0lEKTi0uzszPAykwrgUAGOU3lywAAAA="/>
  </w:docVars>
  <w:rsids>
    <w:rsidRoot w:val="00AA27F1"/>
    <w:rsid w:val="00002CFD"/>
    <w:rsid w:val="0000783C"/>
    <w:rsid w:val="000178DD"/>
    <w:rsid w:val="00026041"/>
    <w:rsid w:val="00032705"/>
    <w:rsid w:val="00036DC8"/>
    <w:rsid w:val="00041E5B"/>
    <w:rsid w:val="00047B2E"/>
    <w:rsid w:val="0006627A"/>
    <w:rsid w:val="000A6478"/>
    <w:rsid w:val="000A68AD"/>
    <w:rsid w:val="000A6DDE"/>
    <w:rsid w:val="000B2EFF"/>
    <w:rsid w:val="000F7FF8"/>
    <w:rsid w:val="00103B7F"/>
    <w:rsid w:val="0011601C"/>
    <w:rsid w:val="001227A6"/>
    <w:rsid w:val="00123E7E"/>
    <w:rsid w:val="0012475A"/>
    <w:rsid w:val="00133F1C"/>
    <w:rsid w:val="00140095"/>
    <w:rsid w:val="00151D70"/>
    <w:rsid w:val="00162A2A"/>
    <w:rsid w:val="00182E92"/>
    <w:rsid w:val="001844A3"/>
    <w:rsid w:val="00186429"/>
    <w:rsid w:val="00193501"/>
    <w:rsid w:val="001969E9"/>
    <w:rsid w:val="00197E16"/>
    <w:rsid w:val="001A62A7"/>
    <w:rsid w:val="001B6429"/>
    <w:rsid w:val="001C63B5"/>
    <w:rsid w:val="001E0A0A"/>
    <w:rsid w:val="001E0D0F"/>
    <w:rsid w:val="001F7AC1"/>
    <w:rsid w:val="002002B2"/>
    <w:rsid w:val="0022101E"/>
    <w:rsid w:val="002305D8"/>
    <w:rsid w:val="00230B85"/>
    <w:rsid w:val="00246153"/>
    <w:rsid w:val="0025596F"/>
    <w:rsid w:val="00273A6B"/>
    <w:rsid w:val="00282D39"/>
    <w:rsid w:val="00294617"/>
    <w:rsid w:val="00294E00"/>
    <w:rsid w:val="002C3740"/>
    <w:rsid w:val="002C5DE6"/>
    <w:rsid w:val="002E33AA"/>
    <w:rsid w:val="002F3683"/>
    <w:rsid w:val="003012D7"/>
    <w:rsid w:val="00311BAA"/>
    <w:rsid w:val="003133FD"/>
    <w:rsid w:val="003267B5"/>
    <w:rsid w:val="003333EB"/>
    <w:rsid w:val="00336022"/>
    <w:rsid w:val="003412C7"/>
    <w:rsid w:val="00343A93"/>
    <w:rsid w:val="00354125"/>
    <w:rsid w:val="00355483"/>
    <w:rsid w:val="003577E6"/>
    <w:rsid w:val="00374994"/>
    <w:rsid w:val="00374CE1"/>
    <w:rsid w:val="0039095B"/>
    <w:rsid w:val="003B3D4E"/>
    <w:rsid w:val="003C11F5"/>
    <w:rsid w:val="003C164D"/>
    <w:rsid w:val="003D26B5"/>
    <w:rsid w:val="003E6B02"/>
    <w:rsid w:val="003F21F7"/>
    <w:rsid w:val="00410D24"/>
    <w:rsid w:val="0042459B"/>
    <w:rsid w:val="004254C2"/>
    <w:rsid w:val="00431ED1"/>
    <w:rsid w:val="00446695"/>
    <w:rsid w:val="004471B2"/>
    <w:rsid w:val="00456C63"/>
    <w:rsid w:val="004612D0"/>
    <w:rsid w:val="00463B6B"/>
    <w:rsid w:val="004810ED"/>
    <w:rsid w:val="00496484"/>
    <w:rsid w:val="004A186E"/>
    <w:rsid w:val="004D0E40"/>
    <w:rsid w:val="004D3E1A"/>
    <w:rsid w:val="004D4815"/>
    <w:rsid w:val="004D599E"/>
    <w:rsid w:val="004D7BAE"/>
    <w:rsid w:val="004E38B2"/>
    <w:rsid w:val="004F12F9"/>
    <w:rsid w:val="00500350"/>
    <w:rsid w:val="0050168D"/>
    <w:rsid w:val="00505A30"/>
    <w:rsid w:val="0051440B"/>
    <w:rsid w:val="00521E75"/>
    <w:rsid w:val="005302BE"/>
    <w:rsid w:val="005322A6"/>
    <w:rsid w:val="00542F9C"/>
    <w:rsid w:val="00542FE1"/>
    <w:rsid w:val="00547C68"/>
    <w:rsid w:val="00557A2E"/>
    <w:rsid w:val="005862A5"/>
    <w:rsid w:val="005955B8"/>
    <w:rsid w:val="005A0411"/>
    <w:rsid w:val="005A5E8F"/>
    <w:rsid w:val="005A7EF5"/>
    <w:rsid w:val="005C55D4"/>
    <w:rsid w:val="005D4D74"/>
    <w:rsid w:val="005D514E"/>
    <w:rsid w:val="005F7636"/>
    <w:rsid w:val="00606F52"/>
    <w:rsid w:val="0061381A"/>
    <w:rsid w:val="00615866"/>
    <w:rsid w:val="00620CFC"/>
    <w:rsid w:val="00626B09"/>
    <w:rsid w:val="00640E4D"/>
    <w:rsid w:val="0064356A"/>
    <w:rsid w:val="0064445E"/>
    <w:rsid w:val="00644E5D"/>
    <w:rsid w:val="00645AEE"/>
    <w:rsid w:val="00655EE6"/>
    <w:rsid w:val="006564DE"/>
    <w:rsid w:val="0066355B"/>
    <w:rsid w:val="006650E1"/>
    <w:rsid w:val="006717A4"/>
    <w:rsid w:val="006A6CBA"/>
    <w:rsid w:val="006C2F53"/>
    <w:rsid w:val="006E1654"/>
    <w:rsid w:val="006F0E8F"/>
    <w:rsid w:val="006F7C97"/>
    <w:rsid w:val="00706FE8"/>
    <w:rsid w:val="007102AE"/>
    <w:rsid w:val="00723914"/>
    <w:rsid w:val="00726263"/>
    <w:rsid w:val="00735788"/>
    <w:rsid w:val="00744E7D"/>
    <w:rsid w:val="00754FC3"/>
    <w:rsid w:val="00766032"/>
    <w:rsid w:val="00786116"/>
    <w:rsid w:val="007A081E"/>
    <w:rsid w:val="007C691B"/>
    <w:rsid w:val="007D200B"/>
    <w:rsid w:val="007E2F02"/>
    <w:rsid w:val="007E4F8D"/>
    <w:rsid w:val="007E5E91"/>
    <w:rsid w:val="007F0B17"/>
    <w:rsid w:val="00805EF3"/>
    <w:rsid w:val="00826114"/>
    <w:rsid w:val="00835743"/>
    <w:rsid w:val="00835A14"/>
    <w:rsid w:val="00836FD4"/>
    <w:rsid w:val="0084470F"/>
    <w:rsid w:val="0085175A"/>
    <w:rsid w:val="00851D00"/>
    <w:rsid w:val="00856504"/>
    <w:rsid w:val="00867AE0"/>
    <w:rsid w:val="0088170F"/>
    <w:rsid w:val="008A5904"/>
    <w:rsid w:val="008A687A"/>
    <w:rsid w:val="008B505A"/>
    <w:rsid w:val="008C1F76"/>
    <w:rsid w:val="008C5CA7"/>
    <w:rsid w:val="008C7C66"/>
    <w:rsid w:val="008D5FE7"/>
    <w:rsid w:val="008D6A7D"/>
    <w:rsid w:val="008D7770"/>
    <w:rsid w:val="008E1BC9"/>
    <w:rsid w:val="008F4FF2"/>
    <w:rsid w:val="008F5207"/>
    <w:rsid w:val="00934153"/>
    <w:rsid w:val="00934621"/>
    <w:rsid w:val="00940F33"/>
    <w:rsid w:val="009465B2"/>
    <w:rsid w:val="00960325"/>
    <w:rsid w:val="009726E4"/>
    <w:rsid w:val="00974D42"/>
    <w:rsid w:val="0098249A"/>
    <w:rsid w:val="009A7ACE"/>
    <w:rsid w:val="009B4077"/>
    <w:rsid w:val="009C1D9C"/>
    <w:rsid w:val="009D4C94"/>
    <w:rsid w:val="009E2438"/>
    <w:rsid w:val="009F7C6A"/>
    <w:rsid w:val="009F7D79"/>
    <w:rsid w:val="00A0000B"/>
    <w:rsid w:val="00A00404"/>
    <w:rsid w:val="00A04E1A"/>
    <w:rsid w:val="00A10BFC"/>
    <w:rsid w:val="00A26952"/>
    <w:rsid w:val="00A44749"/>
    <w:rsid w:val="00A51A55"/>
    <w:rsid w:val="00A55E6F"/>
    <w:rsid w:val="00A6034C"/>
    <w:rsid w:val="00A712B0"/>
    <w:rsid w:val="00A730A0"/>
    <w:rsid w:val="00A77E18"/>
    <w:rsid w:val="00A82DA1"/>
    <w:rsid w:val="00A841DA"/>
    <w:rsid w:val="00A9548F"/>
    <w:rsid w:val="00A95D8A"/>
    <w:rsid w:val="00AA27F1"/>
    <w:rsid w:val="00AA2C14"/>
    <w:rsid w:val="00AA7ACF"/>
    <w:rsid w:val="00AB7548"/>
    <w:rsid w:val="00AC05DD"/>
    <w:rsid w:val="00AC0DE4"/>
    <w:rsid w:val="00AD606E"/>
    <w:rsid w:val="00AE480E"/>
    <w:rsid w:val="00AE6FF2"/>
    <w:rsid w:val="00AF357E"/>
    <w:rsid w:val="00B128BB"/>
    <w:rsid w:val="00B14FF0"/>
    <w:rsid w:val="00B2030C"/>
    <w:rsid w:val="00B246BA"/>
    <w:rsid w:val="00B258F7"/>
    <w:rsid w:val="00B26678"/>
    <w:rsid w:val="00B32671"/>
    <w:rsid w:val="00B4030E"/>
    <w:rsid w:val="00B53C6B"/>
    <w:rsid w:val="00B6183F"/>
    <w:rsid w:val="00B70161"/>
    <w:rsid w:val="00B77C69"/>
    <w:rsid w:val="00B86E94"/>
    <w:rsid w:val="00BA419D"/>
    <w:rsid w:val="00BA543F"/>
    <w:rsid w:val="00BB15CE"/>
    <w:rsid w:val="00BB5DC1"/>
    <w:rsid w:val="00BC7F8E"/>
    <w:rsid w:val="00BD3B94"/>
    <w:rsid w:val="00BE1890"/>
    <w:rsid w:val="00BE4601"/>
    <w:rsid w:val="00BE55A1"/>
    <w:rsid w:val="00C016D7"/>
    <w:rsid w:val="00C01E71"/>
    <w:rsid w:val="00C1070D"/>
    <w:rsid w:val="00C24ACE"/>
    <w:rsid w:val="00C34E7F"/>
    <w:rsid w:val="00C35012"/>
    <w:rsid w:val="00C35243"/>
    <w:rsid w:val="00C40712"/>
    <w:rsid w:val="00C427B3"/>
    <w:rsid w:val="00C6107D"/>
    <w:rsid w:val="00C632AF"/>
    <w:rsid w:val="00C65CD1"/>
    <w:rsid w:val="00C67908"/>
    <w:rsid w:val="00C867FB"/>
    <w:rsid w:val="00CB229F"/>
    <w:rsid w:val="00CB2FE1"/>
    <w:rsid w:val="00CC0891"/>
    <w:rsid w:val="00D02333"/>
    <w:rsid w:val="00D0381F"/>
    <w:rsid w:val="00D05B0D"/>
    <w:rsid w:val="00D06410"/>
    <w:rsid w:val="00D077DF"/>
    <w:rsid w:val="00D23134"/>
    <w:rsid w:val="00D4047A"/>
    <w:rsid w:val="00D4134F"/>
    <w:rsid w:val="00D435A4"/>
    <w:rsid w:val="00D45FBF"/>
    <w:rsid w:val="00D80EAA"/>
    <w:rsid w:val="00D82924"/>
    <w:rsid w:val="00DB3DC0"/>
    <w:rsid w:val="00DD7434"/>
    <w:rsid w:val="00DD7D6D"/>
    <w:rsid w:val="00DE189A"/>
    <w:rsid w:val="00DF184F"/>
    <w:rsid w:val="00DF3CC1"/>
    <w:rsid w:val="00DF6041"/>
    <w:rsid w:val="00E00345"/>
    <w:rsid w:val="00E103E7"/>
    <w:rsid w:val="00E54A73"/>
    <w:rsid w:val="00E557B9"/>
    <w:rsid w:val="00E6255E"/>
    <w:rsid w:val="00E81664"/>
    <w:rsid w:val="00E83801"/>
    <w:rsid w:val="00E95A30"/>
    <w:rsid w:val="00F24B26"/>
    <w:rsid w:val="00F50E31"/>
    <w:rsid w:val="00F57349"/>
    <w:rsid w:val="00F8206C"/>
    <w:rsid w:val="00F86EC9"/>
    <w:rsid w:val="00FB2838"/>
    <w:rsid w:val="00FB4074"/>
    <w:rsid w:val="00FC40F2"/>
    <w:rsid w:val="00FF572C"/>
    <w:rsid w:val="00FF5FA1"/>
    <w:rsid w:val="13C42344"/>
    <w:rsid w:val="65975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07114EA"/>
  <w15:docId w15:val="{3CFDEBFC-8783-44A0-942D-E468DDFEA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55B"/>
    <w:pPr>
      <w:widowControl w:val="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ind w:left="120"/>
      <w:jc w:val="center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odyText">
    <w:name w:val="Body Text"/>
    <w:basedOn w:val="Normal"/>
    <w:link w:val="BodyTextChar"/>
    <w:uiPriority w:val="1"/>
    <w:qFormat/>
    <w:pPr>
      <w:autoSpaceDE w:val="0"/>
      <w:autoSpaceDN w:val="0"/>
    </w:pPr>
    <w:rPr>
      <w:rFonts w:eastAsia="Times New Roman"/>
      <w:sz w:val="24"/>
      <w:szCs w:val="24"/>
      <w:lang w:val="zh-CN" w:bidi="zh-CN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qFormat/>
    <w:pPr>
      <w:widowControl/>
      <w:spacing w:before="100" w:beforeAutospacing="1" w:after="100" w:afterAutospacing="1"/>
    </w:pPr>
    <w:rPr>
      <w:rFonts w:ascii="SimSun" w:eastAsia="SimSun" w:hAnsi="SimSun" w:cs="SimSun"/>
      <w:sz w:val="24"/>
      <w:szCs w:val="24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21"/>
      <w:szCs w:val="21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paragraph" w:customStyle="1" w:styleId="1">
    <w:name w:val="修订1"/>
    <w:hidden/>
    <w:uiPriority w:val="99"/>
    <w:semiHidden/>
    <w:qFormat/>
    <w:rPr>
      <w:rFonts w:eastAsiaTheme="minorEastAsia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eastAsia="Times New Roman"/>
      <w:sz w:val="24"/>
      <w:szCs w:val="24"/>
      <w:lang w:val="zh-CN" w:bidi="zh-CN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02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6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370gOBFzc9zIYDqWLLnyu/6n3Zg==">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</go:docsCustomData>
</go:gDocsCustomXmlDataStorage>
</file>

<file path=customXml/item3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2BBA4C4-CD8C-4F0F-85A1-82F8676B57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27</Words>
  <Characters>805</Characters>
  <Application>Microsoft Office Word</Application>
  <DocSecurity>0</DocSecurity>
  <Lines>1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, Kailai</dc:creator>
  <cp:lastModifiedBy>Zhu, Chunwu</cp:lastModifiedBy>
  <cp:revision>30</cp:revision>
  <cp:lastPrinted>2025-11-20T20:30:00Z</cp:lastPrinted>
  <dcterms:created xsi:type="dcterms:W3CDTF">2025-11-18T01:34:00Z</dcterms:created>
  <dcterms:modified xsi:type="dcterms:W3CDTF">2025-11-23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zBlODAwOGQ4MzNlZWY5MTYxODE5ODQ4YjQ2NmM0MWQiLCJ1c2VySWQiOiIyNDIzMDAwNzYifQ==</vt:lpwstr>
  </property>
  <property fmtid="{D5CDD505-2E9C-101B-9397-08002B2CF9AE}" pid="3" name="KSOProductBuildVer">
    <vt:lpwstr>2052-12.1.0.23125</vt:lpwstr>
  </property>
  <property fmtid="{D5CDD505-2E9C-101B-9397-08002B2CF9AE}" pid="4" name="ICV">
    <vt:lpwstr>7CDCCA983CFF4A1C86C5FB0B5728912A_13</vt:lpwstr>
  </property>
</Properties>
</file>